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4.png" ContentType="image/png"/>
  <Override PartName="/word/media/rId41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ff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f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wave_and_dft(sf, duration, A, f, dur_with_zero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sum of sinewave (without controlling phase) while allowing zeropadding.</w:t>
      </w:r>
      <w:r>
        <w:br/>
      </w:r>
      <w:r>
        <w:rPr>
          <w:rStyle w:val="CommentTok"/>
        </w:rPr>
        <w:t xml:space="preserve">    calculate and plots the normalized dft</w:t>
      </w:r>
      <w:r>
        <w:br/>
      </w:r>
      <w:r>
        <w:rPr>
          <w:rStyle w:val="CommentTok"/>
        </w:rPr>
        <w:t xml:space="preserve">    :param sf: float, sampling rate</w:t>
      </w:r>
      <w:r>
        <w:br/>
      </w:r>
      <w:r>
        <w:rPr>
          <w:rStyle w:val="CommentTok"/>
        </w:rPr>
        <w:t xml:space="preserve">    :param duration:  float, in seconds</w:t>
      </w:r>
      <w:r>
        <w:br/>
      </w:r>
      <w:r>
        <w:rPr>
          <w:rStyle w:val="CommentTok"/>
        </w:rPr>
        <w:t xml:space="preserve">    :param A: should be in the same size as f. a list of amplitudes</w:t>
      </w:r>
      <w:r>
        <w:br/>
      </w:r>
      <w:r>
        <w:rPr>
          <w:rStyle w:val="CommentTok"/>
        </w:rPr>
        <w:t xml:space="preserve">    :param f: a list of frequencies</w:t>
      </w:r>
      <w:r>
        <w:br/>
      </w:r>
      <w:r>
        <w:rPr>
          <w:rStyle w:val="CommentTok"/>
        </w:rPr>
        <w:t xml:space="preserve">    :param dur_with_zeropad: means that a total of (dur_with_zeropad-duration) zeros will be added</w:t>
      </w:r>
      <w:r>
        <w:br/>
      </w:r>
      <w:r>
        <w:rPr>
          <w:rStyle w:val="CommentTok"/>
        </w:rPr>
        <w:t xml:space="preserve">    :param label: string to be added for graph</w:t>
      </w:r>
      <w:r>
        <w:br/>
      </w:r>
      <w:r>
        <w:rPr>
          <w:rStyle w:val="CommentTok"/>
        </w:rPr>
        <w:t xml:space="preserve">    :return: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ur_with_zeropa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uration):  </w:t>
      </w:r>
      <w:r>
        <w:rPr>
          <w:rStyle w:val="CommentTok"/>
        </w:rPr>
        <w:t xml:space="preserve"># in case of no zeropad</w:t>
      </w:r>
      <w:r>
        <w:br/>
      </w:r>
      <w:r>
        <w:rPr>
          <w:rStyle w:val="NormalTok"/>
        </w:rPr>
        <w:t xml:space="preserve">        dur_with_zerop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uration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ura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f)</w:t>
      </w:r>
      <w:r>
        <w:br/>
      </w:r>
      <w:r>
        <w:rPr>
          <w:rStyle w:val="NormalTok"/>
        </w:rPr>
        <w:t xml:space="preserve">    wa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wave_zerop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dur_with_zeropa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:</w:t>
      </w:r>
      <w:r>
        <w:br/>
      </w:r>
      <w:r>
        <w:rPr>
          <w:rStyle w:val="NormalTok"/>
        </w:rPr>
        <w:t xml:space="preserve">        wav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co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wave_zeropa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wave.siz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ave</w:t>
      </w:r>
      <w:r>
        <w:br/>
      </w:r>
      <w:r>
        <w:rPr>
          <w:rStyle w:val="NormalTok"/>
        </w:rPr>
        <w:t xml:space="preserve">    dft_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f.fft(wave_zeropa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re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ft.fftfreq(dft_normalize.size, 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dft_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t_normalize[freq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t_normalize.size</w:t>
      </w:r>
      <w:r>
        <w:br/>
      </w:r>
      <w:r>
        <w:rPr>
          <w:rStyle w:val="NormalTok"/>
        </w:rPr>
        <w:t xml:space="preserve">    fre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eqs[freq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plt.plot(freqs, dft_normalize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freqs, dft_normalize)</w:t>
      </w:r>
    </w:p>
    <w:p>
      <w:pPr>
        <w:pStyle w:val="Heading1"/>
      </w:pPr>
      <w:bookmarkStart w:id="20" w:name="X56a192b7913b04c54574d18c28d46e6395428ab"/>
      <w:r>
        <w:t xml:space="preserve">1</w:t>
      </w:r>
      <w:bookmarkEnd w:id="20"/>
    </w:p>
    <w:p>
      <w:pPr>
        <w:pStyle w:val="Heading2"/>
      </w:pPr>
      <w:bookmarkStart w:id="21" w:name="a"/>
      <w:r>
        <w:t xml:space="preserve">A</w:t>
      </w:r>
      <w:bookmarkEnd w:id="21"/>
    </w:p>
    <w:p>
      <w:pPr>
        <w:pStyle w:val="SourceCode"/>
      </w:pPr>
      <w:r>
        <w:rPr>
          <w:rStyle w:val="NormalTok"/>
        </w:rPr>
        <w:t xml:space="preserve">q1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wave_and_dft(s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c:\python\lib\site-packages\numpy\core\_asarray.py:85: ComplexWarning: Casting complex values to real discards the imaginary part</w:t>
      </w:r>
      <w:r>
        <w:br/>
      </w:r>
      <w:r>
        <w:rPr>
          <w:rStyle w:val="VerbatimChar"/>
        </w:rPr>
        <w:t xml:space="preserve">  return array(a, dtype, copy=False, order=order)</w:t>
      </w:r>
    </w:p>
    <w:p>
      <w:pPr>
        <w:pStyle w:val="FirstParagraph"/>
      </w:pPr>
      <w:r>
        <w:drawing>
          <wp:inline>
            <wp:extent cx="4855335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ae75372b5564a3544160cd1b3079d9f8934a1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X4b091bbc874e08306103b51ce0063953ec963e4"/>
      <w:r>
        <w:t xml:space="preserve">i - frequency resolution is 2hz - jumping from 2 to 25(24 actually) in jumps of two. this is because we had 25 samples (12 positive)</w:t>
      </w:r>
      <w:bookmarkEnd w:id="23"/>
    </w:p>
    <w:p>
      <w:pPr>
        <w:pStyle w:val="Heading4"/>
      </w:pPr>
      <w:bookmarkStart w:id="24" w:name="X9efb94b2bf5f51e176c9bb65dfdfed8b066014c"/>
      <w:r>
        <w:t xml:space="preserve">ii - it has one peak, similar to what we would get for one cosine wave. The reason is that we don't have a lot of samples so we get one coefficient for the 4 and 4 hz waves together</w:t>
      </w:r>
      <w:bookmarkEnd w:id="24"/>
    </w:p>
    <w:p>
      <w:pPr>
        <w:pStyle w:val="Heading2"/>
      </w:pPr>
      <w:bookmarkStart w:id="25" w:name="b"/>
      <w:r>
        <w:t xml:space="preserve">B</w:t>
      </w:r>
      <w:bookmarkEnd w:id="25"/>
    </w:p>
    <w:p>
      <w:pPr>
        <w:pStyle w:val="SourceCode"/>
      </w:pPr>
      <w:r>
        <w:rPr>
          <w:rStyle w:val="NormalTok"/>
        </w:rPr>
        <w:t xml:space="preserve">q1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wave_and_dft(s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dur_with_zero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68214" cy="32197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d5d4a071a4543c1d582e8aa16d417cf31f19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214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X41ca11c2eccfe647e990eec5b08d028b6b7a9b0"/>
      <w:r>
        <w:t xml:space="preserve">i The coeffeicients resolution is bigger by a factor of 10 - 124 instead of 12. this is because we added more samples.</w:t>
      </w:r>
      <w:bookmarkEnd w:id="27"/>
    </w:p>
    <w:p>
      <w:pPr>
        <w:pStyle w:val="Heading4"/>
      </w:pPr>
      <w:bookmarkStart w:id="28" w:name="X394bf9bb9a4d6c7b9eea530b079c3e437d962f9"/>
      <w:r>
        <w:t xml:space="preserve">The problem was not solved, as we didn't really ad more information that allow us to disentangle 4hz from 5hz</w:t>
      </w:r>
      <w:bookmarkEnd w:id="28"/>
    </w:p>
    <w:p>
      <w:pPr>
        <w:pStyle w:val="Heading4"/>
      </w:pPr>
      <w:bookmarkStart w:id="29" w:name="Xbdaecf43c84e0af0831bd6ed5d180ddad32d6c6"/>
      <w:r>
        <w:t xml:space="preserve">ii what we actually did is to multiply the "full" signal of 5 seconds by a boxcar --&gt; meaning we created a convolution of the actual fft with a sinc function in the frequency domain.</w:t>
      </w:r>
      <w:bookmarkEnd w:id="29"/>
    </w:p>
    <w:p>
      <w:pPr>
        <w:pStyle w:val="Heading2"/>
      </w:pPr>
      <w:bookmarkStart w:id="30" w:name="c"/>
      <w:r>
        <w:t xml:space="preserve">C</w:t>
      </w:r>
      <w:bookmarkEnd w:id="30"/>
    </w:p>
    <w:p>
      <w:pPr>
        <w:pStyle w:val="SourceCode"/>
      </w:pPr>
      <w:r>
        <w:rPr>
          <w:rStyle w:val="NormalTok"/>
        </w:rPr>
        <w:t xml:space="preserve">q1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wave_and_dft(s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790940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b53c14c1f1d501a54b1e9c8e77dac37d2308b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4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X9b5a6db6af75cb50fb4872c69650915f2abe1de"/>
      <w:r>
        <w:t xml:space="preserve">we have more samples of actual signal, which improves the information we have. not multiplying the frequency domain by a boxcar saves us the ripples we had before</w:t>
      </w:r>
      <w:bookmarkEnd w:id="32"/>
    </w:p>
    <w:p>
      <w:pPr>
        <w:pStyle w:val="Heading2"/>
      </w:pPr>
      <w:bookmarkStart w:id="33" w:name="d"/>
      <w:r>
        <w:t xml:space="preserve">D</w:t>
      </w:r>
      <w:bookmarkEnd w:id="33"/>
    </w:p>
    <w:p>
      <w:pPr>
        <w:pStyle w:val="SourceCode"/>
      </w:pPr>
      <w:r>
        <w:rPr>
          <w:rStyle w:val="NormalTok"/>
        </w:rPr>
        <w:t xml:space="preserve">q1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wave_and_dft(s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uration 0.5, no zerop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wave_and_dft(s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dur_with_zero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uration 0.5, zeropad to 5s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wave_and_dft(s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uration 5, no zeropa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790940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89cb7def1c8e807ae71e09e0a2c83fb952dd89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4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X72db2cc12a3a16a6f7a0a6ba5b382dca04e31ab"/>
      <w:r>
        <w:t xml:space="preserve">We see that now the zeropadding harms the information we get by creating ripples</w:t>
      </w:r>
      <w:bookmarkEnd w:id="35"/>
    </w:p>
    <w:p>
      <w:pPr>
        <w:pStyle w:val="Heading4"/>
      </w:pPr>
      <w:bookmarkStart w:id="36" w:name="X01d91bad3fc0da367f3d31923b268a45add4be2"/>
      <w:r>
        <w:t xml:space="preserve">The original resolution of 2hz was enough to catch both frequencies but they were not isolated - the fft pointed towards equal power</w:t>
      </w:r>
      <w:bookmarkEnd w:id="36"/>
    </w:p>
    <w:p>
      <w:pPr>
        <w:pStyle w:val="Heading4"/>
      </w:pPr>
      <w:bookmarkStart w:id="37" w:name="X582dd23f5d3661c835236834a16481bcd24ed3a"/>
      <w:r>
        <w:t xml:space="preserve">along the band between 4-6, and extending the signal to 5 seconds revealed that they are actually distinct</w:t>
      </w:r>
      <w:bookmarkEnd w:id="37"/>
    </w:p>
    <w:p>
      <w:pPr>
        <w:pStyle w:val="Heading2"/>
      </w:pPr>
      <w:bookmarkStart w:id="38" w:name="e"/>
      <w:r>
        <w:t xml:space="preserve">E</w:t>
      </w:r>
      <w:bookmarkEnd w:id="38"/>
    </w:p>
    <w:p>
      <w:pPr>
        <w:pStyle w:val="Heading4"/>
      </w:pPr>
      <w:bookmarkStart w:id="39" w:name="Xa5898c98a2f2aa975f95e96002163ca95841da8"/>
      <w:r>
        <w:t xml:space="preserve">As the frequency resolution is 2hz, I expect that the fft will be inconclusive between 4 and 6 (there is no possible frequency of 5 in our scale),</w:t>
      </w:r>
      <w:bookmarkEnd w:id="39"/>
    </w:p>
    <w:p>
      <w:pPr>
        <w:pStyle w:val="Heading4"/>
      </w:pPr>
      <w:bookmarkStart w:id="40" w:name="X03bda5b429d6cd44f23bd330315458cdbe780fe"/>
      <w:r>
        <w:t xml:space="preserve">so we expect part a will return someting similar to d - a wide trapeze over 4-6 (post moetem: actually i was wrong...)</w:t>
      </w:r>
      <w:bookmarkEnd w:id="40"/>
    </w:p>
    <w:p>
      <w:pPr>
        <w:pStyle w:val="SourceCode"/>
      </w:pPr>
      <w:r>
        <w:rPr>
          <w:rStyle w:val="NormalTok"/>
        </w:rPr>
        <w:t xml:space="preserve">q1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wave_and_dft(s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uration 0.5, no zerop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wave_and_dft(s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dur_with_zero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uration 0.5, zeropad to 5s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wave_and_dft(s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uration 5, no zeropa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790940" cy="3193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412582260aa64ac0a0e95ad22171c9e238610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4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X4562156167c1b51a2cfc0bc73dedfb909f17627"/>
      <w:r>
        <w:t xml:space="preserve">Apparently because 5 hz fell outside the resolution,</w:t>
      </w:r>
      <w:bookmarkEnd w:id="42"/>
    </w:p>
    <w:p>
      <w:pPr>
        <w:pStyle w:val="Heading4"/>
      </w:pPr>
      <w:bookmarkStart w:id="43" w:name="X1220b9e77296904ea8eeeca93071905d9e47839"/>
      <w:r>
        <w:t xml:space="preserve">the dot product of both 4 and 6hz sinewaves with our wave resulted in the same normalizred power as all other frequencies.</w:t>
      </w:r>
      <w:bookmarkEnd w:id="43"/>
    </w:p>
    <w:p>
      <w:pPr>
        <w:pStyle w:val="Heading4"/>
      </w:pPr>
      <w:bookmarkStart w:id="44" w:name="X4c6314b1a1e40bc59e3af5a70c5aa326c7d5610"/>
      <w:r>
        <w:t xml:space="preserve">so in this case - zeropadding did help because it increased the resolution (or convolved a constant value with a sinc)</w:t>
      </w:r>
      <w:bookmarkEnd w:id="4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2T11:19:55Z</dcterms:created>
  <dcterms:modified xsi:type="dcterms:W3CDTF">2021-05-02T11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